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extBody"/>
        <w:rPr/>
      </w:pPr>
      <w:r>
        <w:rPr/>
      </w:r>
    </w:p>
    <w:p>
      <w:pPr>
        <w:pStyle w:val="TableCaption"/>
        <w:rPr>
          <w:b/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WILDLIFE MONITORING AND MANAGEMENT</w:t>
      </w:r>
    </w:p>
    <w:tbl>
      <w:tblPr>
        <w:tblStyle w:val="TableNormal"/>
        <w:tblW w:w="49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68"/>
        <w:gridCol w:w="2452"/>
        <w:gridCol w:w="1201"/>
        <w:gridCol w:w="2129"/>
        <w:gridCol w:w="1440"/>
        <w:gridCol w:w="1980"/>
        <w:gridCol w:w="1440"/>
        <w:gridCol w:w="923"/>
      </w:tblGrid>
      <w:tr>
        <w:trPr>
          <w:cnfStyle w:firstRow="1"/>
        </w:trPr>
        <w:tc>
          <w:tcPr>
            <w:tcW w:w="18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udy</w:t>
            </w:r>
          </w:p>
        </w:tc>
        <w:tc>
          <w:tcPr>
            <w:tcW w:w="245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ims</w:t>
            </w:r>
          </w:p>
        </w:tc>
        <w:tc>
          <w:tcPr>
            <w:tcW w:w="120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untry</w:t>
            </w:r>
          </w:p>
        </w:tc>
        <w:tc>
          <w:tcPr>
            <w:tcW w:w="212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ce</w:t>
            </w:r>
          </w:p>
        </w:tc>
        <w:tc>
          <w:tcPr>
            <w:tcW w:w="144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rget</w:t>
            </w:r>
          </w:p>
        </w:tc>
        <w:tc>
          <w:tcPr>
            <w:tcW w:w="198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platform</w:t>
            </w:r>
          </w:p>
        </w:tc>
        <w:tc>
          <w:tcPr>
            <w:tcW w:w="144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yload</w:t>
            </w:r>
          </w:p>
        </w:tc>
        <w:tc>
          <w:tcPr>
            <w:tcW w:w="92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sts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ulero-Pázmány et al. 2015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lemetry/RPAS SDM comparative study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ain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ñana N.P.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i w:val="false"/>
                <w:iCs w:val="false"/>
              </w:rPr>
              <w:t>Cattle</w:t>
            </w:r>
            <w:r>
              <w:rPr>
                <w:i/>
              </w:rPr>
              <w:t xml:space="preserve"> (</w:t>
            </w:r>
            <w:r>
              <w:rPr>
                <w:i/>
              </w:rPr>
              <w:t>Bos taurus</w:t>
            </w:r>
            <w:r>
              <w:rPr>
                <w:i/>
              </w:rPr>
              <w:t>)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Easy Fly plane, Ikarus autopilot, Eagletree GPS logger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nasonic Lumix LX-3 11MP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65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Hodgson, Peel, and Kelly 2017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mparative survey RPAS/land based observation; abundance estimation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stralia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rth Stradbroke Island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</w:t>
            </w:r>
            <w:r>
              <w:rPr/>
              <w:t>umback whales (</w:t>
            </w:r>
            <w:r>
              <w:rPr>
                <w:i/>
              </w:rPr>
              <w:t>Megaptera novaeangliae</w:t>
            </w:r>
            <w:r>
              <w:rPr/>
              <w:t xml:space="preserve">) 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canEagle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ikon D90 12MP, Standard Definition Electro-Optical Camera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Hodgson, Kelly, and Peel 2013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ugongs detection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stralia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hark Bay Marine Park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Dugong </w:t>
            </w:r>
            <w:r>
              <w:rPr/>
              <w:t>(</w:t>
            </w:r>
            <w:r>
              <w:rPr>
                <w:i/>
              </w:rPr>
              <w:t>Dugong dugon</w:t>
            </w:r>
            <w:r>
              <w:rPr/>
              <w:t>)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canEagle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ikon D90 12MP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Wilson, Barr, and Zagorski 2017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ioacustic monitoring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ate Game Lands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irds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2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ZOOM H1 Handy Recorder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Bayram et al. 2016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HF collars tracking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ears (Ursus)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F550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lonics MOD-500 VHF, Uniden handheld scanner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hristie et al. 2016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undance estimation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eutian Islands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eller Sea Lion (Eumetopias jubatus)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APH-22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25.0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hristie et al. 2016}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undace estimation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nte Vista National Wildlife Refuge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rus canadensis (sandhill cranes)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Raven RQ- 11A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4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Wich et al. 2016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umatran orangutan nest detection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kywalker 2013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S100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Andel et al. 2015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impanzee nest detection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frica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ango National Park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impanzee (Pan troglodytes)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Maja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Powershot SX230 HS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50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Koski et al. 2009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rine mammals monitoring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dmiralty Bay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rine mammals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canEagle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TSC Video Camera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Andrew and Shephard 2017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mi-automated image processing tools to detect and map sea eagle nests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stralia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outman Abrolhos Islands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hite-bellied sea eagle (Haliaeetus leucogaster)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Longmore et al. 2017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oftware development to help detect animals in thermal images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K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rowe Brook Farm Wirral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ildlife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3DR robotics Y6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LIR, Tau 2 LWIR Thermal Imaging Camera Core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artin et al. 2012)</w:t>
            </w:r>
          </w:p>
        </w:tc>
        <w:tc>
          <w:tcPr>
            <w:tcW w:w="245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stimate the distribution of organisms using statistical models</w:t>
            </w:r>
          </w:p>
        </w:tc>
        <w:tc>
          <w:tcPr>
            <w:tcW w:w="120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212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natee (</w:t>
            </w:r>
            <w:r>
              <w:rPr>
                <w:i/>
              </w:rPr>
              <w:t>Trichechus manatus latirostris</w:t>
            </w:r>
            <w:r>
              <w:rPr/>
              <w:t>)</w:t>
            </w:r>
          </w:p>
        </w:tc>
        <w:tc>
          <w:tcPr>
            <w:tcW w:w="19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Nova 2.1</w:t>
            </w:r>
          </w:p>
        </w:tc>
        <w:tc>
          <w:tcPr>
            <w:tcW w:w="14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Olympus H E-420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</w:tbl>
    <w:p>
      <w:pPr>
        <w:pStyle w:val="TableCaption"/>
        <w:rPr>
          <w:b/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MONITORING OF TERRESTRIAL AND AQUATIC ECOSYSTEMS</w:t>
      </w:r>
    </w:p>
    <w:tbl>
      <w:tblPr>
        <w:tblStyle w:val="TableNormal"/>
        <w:tblW w:w="49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68"/>
        <w:gridCol w:w="3103"/>
        <w:gridCol w:w="1059"/>
        <w:gridCol w:w="1932"/>
        <w:gridCol w:w="1758"/>
        <w:gridCol w:w="1519"/>
        <w:gridCol w:w="1271"/>
        <w:gridCol w:w="924"/>
      </w:tblGrid>
      <w:tr>
        <w:trPr>
          <w:cnfStyle w:firstRow="1"/>
        </w:trPr>
        <w:tc>
          <w:tcPr>
            <w:tcW w:w="18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udy</w:t>
            </w:r>
          </w:p>
        </w:tc>
        <w:tc>
          <w:tcPr>
            <w:tcW w:w="310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ims</w:t>
            </w:r>
          </w:p>
        </w:tc>
        <w:tc>
          <w:tcPr>
            <w:tcW w:w="10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untry</w:t>
            </w:r>
          </w:p>
        </w:tc>
        <w:tc>
          <w:tcPr>
            <w:tcW w:w="193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ce</w:t>
            </w:r>
          </w:p>
        </w:tc>
        <w:tc>
          <w:tcPr>
            <w:tcW w:w="175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rget</w:t>
            </w:r>
          </w:p>
        </w:tc>
        <w:tc>
          <w:tcPr>
            <w:tcW w:w="15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platform</w:t>
            </w:r>
          </w:p>
        </w:tc>
        <w:tc>
          <w:tcPr>
            <w:tcW w:w="12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yload</w:t>
            </w:r>
          </w:p>
        </w:tc>
        <w:tc>
          <w:tcPr>
            <w:tcW w:w="92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sts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Perroy, Sullivan, and Stephenson 2017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ropical invasive plants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hoa, Hawai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i/>
              </w:rPr>
              <w:t>Miconia calvescen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 Inspire-1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JI FC350 camera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Szantoi et al. 2017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abitat Mapping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donesia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unung Leuser National Park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Orangutan (Pongo abelii)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kywalker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S100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40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asella et al. 2017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ral reef mapping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ench Polynesia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iahura,; Moorea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ral reef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2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dified GoPro HERO4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678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asella et al. 2016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nitoring coastal erosion dynamics in shorelines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ench Polynesia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iahura; Moorea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ral reef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Mikrokopter Okto XL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G11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75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üllerová et al. 2016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nitoring plant invasion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xotic specie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VUT 712 713 720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S100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Ventura et al. 2016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rine fish nursery areas mapping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taly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iglio Island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rine fish nursery area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homemade prototype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bius HD, GoPro HERO3 Black Edition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Ivošević et al. 2015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abitat monitoring and modeling in restricted areas; RPAS performance test &amp; South Korea &amp; Chiaksan National Park;Taeanhaean National Park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outh Korea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iaksan National Park;Taeanhaean National Park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2 Vision+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ull HD videos 1080p/30fps and 720p/60fps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Lisein et al. 2015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iscrimination of deciduous species; Forest inventory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elgium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rand-Leez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nglish oak, birches, sycamore maple ,common ash and poplar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s: Gatewing X100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icoh GR2 GR3 GR4 10 megapixels CCD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Puttock et al. 2015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aracterization of ecosystems affected by beaver activity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K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von Beaver Project site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urasian beaver (</w:t>
            </w:r>
            <w:r>
              <w:rPr>
                <w:i/>
              </w:rPr>
              <w:t>Castor fiber</w:t>
            </w:r>
            <w:r>
              <w:rPr/>
              <w:t>)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3D Robotics Y6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non ELPH 520 HS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Zahawi et al. 2015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aracterization of tropical forest structure for restoration actions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sta Rica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von Beaver Project site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veral specie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3D Robotics Y6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S100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5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Bustamante 2015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orest monitoring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rasil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iverine Forests (Permanent Protected Areas), Rio de Janeiro, Barrãcao do Mendes, Santa Cruz and São Lorenço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iverbank forest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Vision 2S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GB digital camera 14MP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97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Gini et al. 2012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D modeling and classification of tree species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taly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rco Adda Nord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veral specie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Microdrones TM MD4-200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GB CCD 12 megapixels Pentax Optio A40; modified NIR Sigma DP1 with a Foveon X3 sensor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iyamoto et al. 2004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lassification of species in wetlands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apan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Kushiro Wetlands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veral specie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lium balloon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IKON F-801, NIKKOR 28 mm f/2.8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6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asella et al. 2017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pping coral reefs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.wing: DJI Phantom 2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oPro HERO4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</w:tbl>
    <w:p>
      <w:pPr>
        <w:pStyle w:val="TableCaption"/>
        <w:rPr>
          <w:b/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INFRASTRUCTURES AND RISK ASSESSMENT, ECOTOURISM, IMPACT ON WILDLIFE AND ECOSYSTEMS</w:t>
      </w:r>
    </w:p>
    <w:tbl>
      <w:tblPr>
        <w:tblStyle w:val="TableNormal"/>
        <w:tblW w:w="49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68"/>
        <w:gridCol w:w="3103"/>
        <w:gridCol w:w="1149"/>
        <w:gridCol w:w="1350"/>
        <w:gridCol w:w="2250"/>
        <w:gridCol w:w="1519"/>
        <w:gridCol w:w="1271"/>
        <w:gridCol w:w="924"/>
      </w:tblGrid>
      <w:tr>
        <w:trPr>
          <w:cnfStyle w:firstRow="1"/>
        </w:trPr>
        <w:tc>
          <w:tcPr>
            <w:tcW w:w="18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udy</w:t>
            </w:r>
          </w:p>
        </w:tc>
        <w:tc>
          <w:tcPr>
            <w:tcW w:w="310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ims</w:t>
            </w:r>
          </w:p>
        </w:tc>
        <w:tc>
          <w:tcPr>
            <w:tcW w:w="114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untry</w:t>
            </w:r>
          </w:p>
        </w:tc>
        <w:tc>
          <w:tcPr>
            <w:tcW w:w="135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ce</w:t>
            </w:r>
          </w:p>
        </w:tc>
        <w:tc>
          <w:tcPr>
            <w:tcW w:w="225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rget</w:t>
            </w:r>
          </w:p>
        </w:tc>
        <w:tc>
          <w:tcPr>
            <w:tcW w:w="15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platform</w:t>
            </w:r>
          </w:p>
        </w:tc>
        <w:tc>
          <w:tcPr>
            <w:tcW w:w="12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yload</w:t>
            </w:r>
          </w:p>
        </w:tc>
        <w:tc>
          <w:tcPr>
            <w:tcW w:w="92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sts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Lobermeier et al. 2015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itigate the risk of collision by installing markers on electrical lines</w:t>
            </w:r>
          </w:p>
        </w:tc>
        <w:tc>
          <w:tcPr>
            <w:tcW w:w="114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2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ird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Mikrokopter Hexa XL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KX 171 Microcam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argarita Mulero-Pázmány 2014}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ird risk hazards in power lines</w:t>
            </w:r>
          </w:p>
        </w:tc>
        <w:tc>
          <w:tcPr>
            <w:tcW w:w="114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ain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ñana National Park</w:t>
            </w:r>
          </w:p>
        </w:tc>
        <w:tc>
          <w:tcPr>
            <w:tcW w:w="2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ird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xed-wing: Easy fly St-330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oPro HERO2 11MP;Panasonic LX3 11MP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8863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ulero-Pázmány et al. 2014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nti-poaching</w:t>
            </w:r>
          </w:p>
        </w:tc>
        <w:tc>
          <w:tcPr>
            <w:tcW w:w="114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frica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KwaZulu-Nata</w:t>
            </w:r>
          </w:p>
        </w:tc>
        <w:tc>
          <w:tcPr>
            <w:tcW w:w="2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lack rhinocero (</w:t>
            </w:r>
            <w:r>
              <w:rPr>
                <w:i/>
              </w:rPr>
              <w:t>Diceros bicornis</w:t>
            </w:r>
            <w:r>
              <w:rPr/>
              <w:t>), white rhinocero (</w:t>
            </w:r>
            <w:r>
              <w:rPr>
                <w:i/>
              </w:rPr>
              <w:t>Ceratotherium simum</w:t>
            </w:r>
            <w:r>
              <w:rPr/>
              <w:t>)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Easy Fly St-330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nasonic Lumix LX-3 11 MP, GoPro Hero2; Thermoteknix Micro CAM microbolometer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57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Hansen 2016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sitors Surveillance</w:t>
            </w:r>
          </w:p>
        </w:tc>
        <w:tc>
          <w:tcPr>
            <w:tcW w:w="114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eden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eden &amp; Kosterhavet National Park</w:t>
            </w:r>
          </w:p>
        </w:tc>
        <w:tc>
          <w:tcPr>
            <w:tcW w:w="2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uman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Sabella et al. 2017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sitors Surveillance</w:t>
            </w:r>
          </w:p>
        </w:tc>
        <w:tc>
          <w:tcPr>
            <w:tcW w:w="114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taly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.N.O. Oasi faunistica di Vendicari</w:t>
            </w:r>
          </w:p>
        </w:tc>
        <w:tc>
          <w:tcPr>
            <w:tcW w:w="2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uman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3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King 2014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applications in ecotourism activities</w:t>
            </w:r>
          </w:p>
        </w:tc>
        <w:tc>
          <w:tcPr>
            <w:tcW w:w="114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eeden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eeden &amp; Kosterhavet National Park</w:t>
            </w:r>
          </w:p>
        </w:tc>
        <w:tc>
          <w:tcPr>
            <w:tcW w:w="2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uman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Vas et al. 2015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impact</w:t>
            </w:r>
          </w:p>
        </w:tc>
        <w:tc>
          <w:tcPr>
            <w:tcW w:w="114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nce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Zoo du Lunaret, Cros Martin Natural Area</w:t>
            </w:r>
          </w:p>
        </w:tc>
        <w:tc>
          <w:tcPr>
            <w:tcW w:w="2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i/>
              </w:rPr>
              <w:t>Anas platyrhyncho</w:t>
            </w:r>
            <w:r>
              <w:rPr/>
              <w:t xml:space="preserve">, </w:t>
            </w:r>
            <w:r>
              <w:rPr>
                <w:i/>
              </w:rPr>
              <w:t>Phoenicopterus roseus</w:t>
            </w:r>
            <w:r>
              <w:rPr/>
              <w:t xml:space="preserve">, </w:t>
            </w:r>
            <w:r>
              <w:rPr>
                <w:i/>
              </w:rPr>
              <w:t>Tringa nebularia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Phantom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oPro HERO3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Weissensteiner, Poelstra, and Wolf 2015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Impact</w:t>
            </w:r>
          </w:p>
        </w:tc>
        <w:tc>
          <w:tcPr>
            <w:tcW w:w="114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eeden</w:t>
            </w:r>
          </w:p>
        </w:tc>
        <w:tc>
          <w:tcPr>
            <w:tcW w:w="13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2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ooded crow (</w:t>
            </w:r>
            <w:r>
              <w:rPr>
                <w:i/>
              </w:rPr>
              <w:t>Corvus corone cornix</w:t>
            </w:r>
            <w:r>
              <w:rPr/>
              <w:t>)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2 Vision</w:t>
            </w:r>
          </w:p>
        </w:tc>
        <w:tc>
          <w:tcPr>
            <w:tcW w:w="127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1000</w:t>
            </w:r>
          </w:p>
        </w:tc>
      </w:tr>
    </w:tbl>
    <w:p>
      <w:pPr>
        <w:pStyle w:val="TableCaption"/>
        <w:rPr>
          <w:b/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ENVIRONMENTAL MONITORING AND DECISION SUPPORT</w:t>
      </w:r>
    </w:p>
    <w:tbl>
      <w:tblPr>
        <w:tblStyle w:val="TableNormal"/>
        <w:tblW w:w="49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68"/>
        <w:gridCol w:w="3103"/>
        <w:gridCol w:w="1059"/>
        <w:gridCol w:w="1932"/>
        <w:gridCol w:w="1758"/>
        <w:gridCol w:w="1519"/>
        <w:gridCol w:w="1451"/>
        <w:gridCol w:w="744"/>
      </w:tblGrid>
      <w:tr>
        <w:trPr>
          <w:cnfStyle w:firstRow="1"/>
        </w:trPr>
        <w:tc>
          <w:tcPr>
            <w:tcW w:w="18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udy</w:t>
            </w:r>
          </w:p>
        </w:tc>
        <w:tc>
          <w:tcPr>
            <w:tcW w:w="310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ims</w:t>
            </w:r>
          </w:p>
        </w:tc>
        <w:tc>
          <w:tcPr>
            <w:tcW w:w="10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untry</w:t>
            </w:r>
          </w:p>
        </w:tc>
        <w:tc>
          <w:tcPr>
            <w:tcW w:w="193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ce</w:t>
            </w:r>
          </w:p>
        </w:tc>
        <w:tc>
          <w:tcPr>
            <w:tcW w:w="175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rget</w:t>
            </w:r>
          </w:p>
        </w:tc>
        <w:tc>
          <w:tcPr>
            <w:tcW w:w="15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PAS platform</w:t>
            </w:r>
          </w:p>
        </w:tc>
        <w:tc>
          <w:tcPr>
            <w:tcW w:w="145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yload</w:t>
            </w:r>
          </w:p>
        </w:tc>
        <w:tc>
          <w:tcPr>
            <w:tcW w:w="74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sts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Zang et al. 2012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ollution monitoring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ina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veral cities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iver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</w:t>
            </w:r>
          </w:p>
        </w:tc>
        <w:tc>
          <w:tcPr>
            <w:tcW w:w="145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50D, ACD multispectral camera</w:t>
            </w:r>
          </w:p>
        </w:tc>
        <w:tc>
          <w:tcPr>
            <w:tcW w:w="7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Cornell, Herman, and Ontiveros 2016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ater sampling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ake Ontari0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DJI Phantom 3</w:t>
            </w:r>
          </w:p>
        </w:tc>
        <w:tc>
          <w:tcPr>
            <w:tcW w:w="145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mL Falcon tube</w:t>
            </w:r>
          </w:p>
        </w:tc>
        <w:tc>
          <w:tcPr>
            <w:tcW w:w="7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McCaldin, Johnston, and Rieker 2015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erial baiting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stralia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ristmas Island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t (</w:t>
            </w:r>
            <w:r>
              <w:rPr>
                <w:i/>
              </w:rPr>
              <w:t>Felis catus</w:t>
            </w:r>
            <w:r>
              <w:rPr/>
              <w:t>)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V-TOL Hornet I-II</w:t>
            </w:r>
          </w:p>
        </w:tc>
        <w:tc>
          <w:tcPr>
            <w:tcW w:w="145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non S100; Drop mechanism with HD Video Recorder</w:t>
            </w:r>
          </w:p>
        </w:tc>
        <w:tc>
          <w:tcPr>
            <w:tcW w:w="7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Fornace et al. 2014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atial epidemiology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laysia / Philippines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abah / Palawan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ixed-wing: Sensefly eBee</w:t>
            </w:r>
          </w:p>
        </w:tc>
        <w:tc>
          <w:tcPr>
            <w:tcW w:w="145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mp</w:t>
            </w:r>
          </w:p>
        </w:tc>
        <w:tc>
          <w:tcPr>
            <w:tcW w:w="7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$ 25000</w:t>
            </w:r>
          </w:p>
        </w:tc>
      </w:tr>
      <w:tr>
        <w:trPr/>
        <w:tc>
          <w:tcPr>
            <w:tcW w:w="186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(Van Tilburg 2017)</w:t>
            </w:r>
          </w:p>
        </w:tc>
        <w:tc>
          <w:tcPr>
            <w:tcW w:w="31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arch and Rescue (SAR)</w:t>
            </w:r>
          </w:p>
        </w:tc>
        <w:tc>
          <w:tcPr>
            <w:tcW w:w="10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A</w:t>
            </w:r>
          </w:p>
        </w:tc>
        <w:tc>
          <w:tcPr>
            <w:tcW w:w="193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lumbia Gorge National Scenic Area</w:t>
            </w:r>
          </w:p>
        </w:tc>
        <w:tc>
          <w:tcPr>
            <w:tcW w:w="175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umans</w:t>
            </w:r>
          </w:p>
        </w:tc>
        <w:tc>
          <w:tcPr>
            <w:tcW w:w="15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tor-wing: Phantom 3, SAR Bot, Inspire 1</w:t>
            </w:r>
          </w:p>
        </w:tc>
        <w:tc>
          <w:tcPr>
            <w:tcW w:w="145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JI 12MP; VUE PRO 640 thermal imager</w:t>
            </w:r>
          </w:p>
        </w:tc>
        <w:tc>
          <w:tcPr>
            <w:tcW w:w="74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?</w:t>
            </w:r>
          </w:p>
        </w:tc>
      </w:tr>
    </w:tbl>
    <w:p>
      <w:pPr>
        <w:pStyle w:val="TextBody"/>
        <w:spacing w:before="0" w:after="140"/>
        <w:rPr/>
      </w:pPr>
      <w:r>
        <w:rPr/>
      </w:r>
    </w:p>
    <w:sectPr>
      <w:type w:val="nextPage"/>
      <w:pgSz w:orient="landscape" w:w="15840" w:h="12240"/>
      <w:pgMar w:left="1134" w:right="1134" w:header="0" w:top="1134" w:footer="0" w:bottom="1134" w:gutter="0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defaultTabStop w:val="709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WenQuanYi Micro Hei" w:cs="Lohit Devanagari"/>
        <w:sz w:val="24"/>
        <w:szCs w:val="24"/>
        <w:lang w:val="es-ES" w:eastAsia="zh-CN" w:bidi="hi-IN"/>
      </w:rPr>
    </w:rPrDefault>
    <w:pPrDefault>
      <w:pPr>
        <w:widowControl/>
      </w:pPr>
    </w:pPrDefault>
  </w:docDefaults>
  <w:style w:type="paragraph" w:styleId="Normal">
    <w:name w:val="Normal"/>
    <w:qFormat/>
    <w:pPr>
      <w:widowControl/>
    </w:pPr>
    <w:rPr>
      <w:rFonts w:ascii="Liberation Serif" w:hAnsi="Liberation Serif" w:eastAsia="WenQuanYi Micro Hei" w:cs="Lohit Devanagari"/>
      <w:color w:val="auto"/>
      <w:sz w:val="24"/>
      <w:szCs w:val="24"/>
      <w:lang w:val="es-ES" w:eastAsia="zh-CN" w:bidi="hi-IN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Devanagari"/>
      <w:sz w:val="28"/>
      <w:szCs w:val="28"/>
    </w:rPr>
  </w:style>
  <w:style w:type="paragraph" w:styleId="TextBody">
    <w:name w:val="Body Text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ableCaption">
    <w:name w:val="Table Caption"/>
    <w:basedOn w:val="Caption"/>
    <w:qFormat/>
    <w:pPr>
      <w:keepNext/>
    </w:pPr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Header">
    <w:name w:val="Header"/>
    <w:basedOn w:val="Normal"/>
    <w:pPr>
      <w:suppressLineNumbers/>
      <w:tabs>
        <w:tab w:val="center" w:pos="4986" w:leader="none"/>
        <w:tab w:val="right" w:pos="9972" w:leader="none"/>
      </w:tabs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7</TotalTime>
  <Application>LibreOffice/5.1.6.2$Linux_X86_64 LibreOffice_project/10m0$Build-2</Application>
  <Pages>7</Pages>
  <Words>1032</Words>
  <Characters>5909</Characters>
  <CharactersWithSpaces>6587</CharactersWithSpaces>
  <Paragraphs>3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6-30T19:18:35Z</dcterms:created>
  <dc:creator/>
  <dc:description/>
  <dc:language>es-ES</dc:language>
  <cp:lastModifiedBy/>
  <dcterms:modified xsi:type="dcterms:W3CDTF">2017-06-30T19:25:37Z</dcterms:modified>
  <cp:revision>1</cp:revision>
  <dc:subject/>
  <dc:title/>
</cp:coreProperties>
</file>